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лабораторная-работа-презентация"/>
    <w:p>
      <w:pPr>
        <w:pStyle w:val="Heading2"/>
      </w:pPr>
      <w:r>
        <w:t xml:space="preserve">8 Лабораторная Работа (презентация)</w:t>
      </w:r>
    </w:p>
    <w:p>
      <w:pPr>
        <w:pStyle w:val="FirstParagraph"/>
      </w:pPr>
      <w:r>
        <w:t xml:space="preserve">Прищепов Александр НПМ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)Создаём каталог с именем ~/lab06. Переходим во вновь созданный каталог. Вызываем vi и создаём файл hello.sh. (рис 1)</w:t>
      </w:r>
    </w:p>
    <w:p>
      <w:pPr>
        <w:pStyle w:val="SourceCode"/>
      </w:pPr>
      <w:r>
        <w:rPr>
          <w:rStyle w:val="VerbatimChar"/>
        </w:rPr>
        <w:t xml:space="preserve">рис 1:</w:t>
      </w:r>
    </w:p>
    <w:p>
      <w:pPr>
        <w:pStyle w:val="CaptionedFigure"/>
      </w:pPr>
      <w:r>
        <w:drawing>
          <wp:inline>
            <wp:extent cx="3149600" cy="508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26369-346e7418-91ef-4c37-850a-9e83d5fe47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1"/>
    <w:bookmarkStart w:id="24" w:name="Xa95e30799a9a9f3ea4e9573086f0e35cbee4c67"/>
    <w:p>
      <w:pPr>
        <w:pStyle w:val="Heading2"/>
      </w:pPr>
      <w:r>
        <w:t xml:space="preserve">2) Нажимаем клавишу i и вводим следующий текст. Затем нажимаем клавишу Esc для перехода в командный режим после завершения ввода текста. Нажимаем : для перехода в режим последней строки и внизу экрана появилось приглашение в виде двоеточия. Нажимаем w (записать) и q (выйти), а затем клавишу Enter для сохранения текста и завершения работы. Делаем файл исполняемым (сhmod +x hello.sh) (рис 2,3)</w:t>
      </w:r>
    </w:p>
    <w:p>
      <w:pPr>
        <w:pStyle w:val="SourceCode"/>
      </w:pPr>
      <w:r>
        <w:rPr>
          <w:rStyle w:val="VerbatimChar"/>
        </w:rPr>
        <w:t xml:space="preserve">рис 2:</w:t>
      </w:r>
    </w:p>
    <w:p>
      <w:pPr>
        <w:pStyle w:val="CaptionedFigure"/>
      </w:pPr>
      <w:r>
        <w:drawing>
          <wp:inline>
            <wp:extent cx="3175000" cy="19431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26461-c3d44a09-2c34-4699-b3b3-510a1cc5ad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3:</w:t>
      </w:r>
    </w:p>
    <w:p>
      <w:pPr>
        <w:pStyle w:val="CaptionedFigure"/>
      </w:pPr>
      <w:r>
        <w:drawing>
          <wp:inline>
            <wp:extent cx="4191000" cy="254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26476-a9d1ccb6-4429-4eae-95f2-db19dae3f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4"/>
    <w:bookmarkStart w:id="25" w:name="X2b846161aeae846ffb60cbf8057e047375890cc"/>
    <w:p>
      <w:pPr>
        <w:pStyle w:val="Heading2"/>
      </w:pPr>
      <w:r>
        <w:t xml:space="preserve">3) Вызываем vi на редактирование файла. Устанавливаем курсор в конец слова HELL второй строки. Переходим в режим вставки и заменяем на HELLO. Нажимаем Esc для возврата в командный режим. Устанавливаем курсор на четвертую строку и стираем слово LOCAL. Переходим в режим вставки и набераем следующий текст: local, нажимаем Esc для возврата в командный режим. Устанавливаем курсор на последней строке файла. Вставляем после неё строку, содержащую следующий текст: echo $HELLO. Нажимаем Esc для перехода в командный режим. Удаляем последнюю строку. Вводим команду отмены изменений u для отмены последней команды. Вводим символ : для перехода в режим последней строки. Записывем произведённые изменения и выходим из vi. (рис 4):</w:t>
      </w:r>
    </w:p>
    <w:p>
      <w:pPr>
        <w:pStyle w:val="SourceCode"/>
      </w:pPr>
      <w:r>
        <w:rPr>
          <w:rStyle w:val="VerbatimChar"/>
        </w:rPr>
        <w:t xml:space="preserve">рис 4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426674-4a8a7b81-a211-4dfd-ac58-dcd4936b3b47.png</w:t>
      </w:r>
    </w:p>
    <w:bookmarkEnd w:id="25"/>
    <w:bookmarkStart w:id="26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3:05:43Z</dcterms:created>
  <dcterms:modified xsi:type="dcterms:W3CDTF">2022-05-14T13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